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7911" w:type="dxa"/>
        <w:jc w:val="center"/>
        <w:tblLook w:val="04A0" w:firstRow="1" w:lastRow="0" w:firstColumn="1" w:lastColumn="0" w:noHBand="0" w:noVBand="1"/>
      </w:tblPr>
      <w:tblGrid>
        <w:gridCol w:w="960"/>
        <w:gridCol w:w="2730"/>
        <w:gridCol w:w="1341"/>
        <w:gridCol w:w="960"/>
        <w:gridCol w:w="960"/>
        <w:gridCol w:w="960"/>
      </w:tblGrid>
      <w:tr w:rsidR="002C36CC" w:rsidRPr="002C36CC" w:rsidTr="002C36CC">
        <w:trPr>
          <w:trHeight w:val="300"/>
          <w:tblHeader/>
          <w:jc w:val="center"/>
        </w:trPr>
        <w:tc>
          <w:tcPr>
            <w:tcW w:w="960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bookmarkStart w:id="0" w:name="_GoBack"/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SN</w:t>
            </w:r>
          </w:p>
        </w:tc>
        <w:tc>
          <w:tcPr>
            <w:tcW w:w="2730" w:type="dxa"/>
            <w:vMerge w:val="restart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arthquake Name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arthquake Magnitud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ru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G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GD</w:t>
            </w:r>
          </w:p>
        </w:tc>
      </w:tr>
      <w:tr w:rsidR="002C36CC" w:rsidRPr="002C36CC" w:rsidTr="002C36CC">
        <w:trPr>
          <w:trHeight w:val="315"/>
          <w:jc w:val="center"/>
        </w:trPr>
        <w:tc>
          <w:tcPr>
            <w:tcW w:w="960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730" w:type="dxa"/>
            <w:vMerge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3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Mw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Km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g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cm)</w:t>
            </w:r>
          </w:p>
        </w:tc>
      </w:tr>
      <w:tr w:rsidR="002C36CC" w:rsidRPr="002C36CC" w:rsidTr="002C36CC">
        <w:trPr>
          <w:trHeight w:val="315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004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8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7.2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47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3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0.9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197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2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20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Whittier Narrow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1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08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24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.77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9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Whittier Narrow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209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2.2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20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8.58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98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Whittier Narrow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9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00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99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Whittier Narrow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2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231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7.4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30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2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0.6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04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8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8.7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194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2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9.5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83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1.6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193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4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2.3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19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1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7.7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09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9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8.5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82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2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3.8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03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6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81.8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193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4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2.3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492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9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21.0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0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7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66.0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17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8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8.3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29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i-Chi, Taiwan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5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5.3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60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C36CC">
              <w:rPr>
                <w:rFonts w:ascii="Times New Roman" w:eastAsia="Times New Roman" w:hAnsi="Times New Roman" w:cs="Times New Roman"/>
                <w:color w:val="000000"/>
              </w:rPr>
              <w:t>Duzce</w:t>
            </w:r>
            <w:proofErr w:type="spellEnd"/>
            <w:r w:rsidRPr="002C36CC">
              <w:rPr>
                <w:rFonts w:ascii="Times New Roman" w:eastAsia="Times New Roman" w:hAnsi="Times New Roman" w:cs="Times New Roman"/>
                <w:color w:val="000000"/>
              </w:rPr>
              <w:t>, Turkey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8.7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4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halfant</w:t>
            </w:r>
            <w:proofErr w:type="spellEnd"/>
            <w:r w:rsidRPr="002C36CC">
              <w:rPr>
                <w:rFonts w:ascii="Times New Roman" w:eastAsia="Times New Roman" w:hAnsi="Times New Roman" w:cs="Times New Roman"/>
                <w:color w:val="000000"/>
              </w:rPr>
              <w:t xml:space="preserve"> Valley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7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.65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68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Coalinga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.8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89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C36CC">
              <w:rPr>
                <w:rFonts w:ascii="Times New Roman" w:eastAsia="Times New Roman" w:hAnsi="Times New Roman" w:cs="Times New Roman"/>
                <w:color w:val="000000"/>
              </w:rPr>
              <w:t>Irpinia</w:t>
            </w:r>
            <w:proofErr w:type="spellEnd"/>
            <w:r w:rsidRPr="002C36CC">
              <w:rPr>
                <w:rFonts w:ascii="Times New Roman" w:eastAsia="Times New Roman" w:hAnsi="Times New Roman" w:cs="Times New Roman"/>
                <w:color w:val="000000"/>
              </w:rPr>
              <w:t>, Italy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5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.96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31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Mammoth Lake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2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57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14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Livermor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7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.27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Managua, Nicaragua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1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98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Whittier Narrow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5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71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99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Whittier Narrow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3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00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Whittier Narrow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3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05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Whittier Narrow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718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Superstition Hills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4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.02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42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8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48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8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73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949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.5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50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4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51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5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89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54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56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3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.52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62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.19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63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3.60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64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7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.69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66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67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9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56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68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47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.11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70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5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3.61</w:t>
            </w:r>
          </w:p>
        </w:tc>
      </w:tr>
      <w:tr w:rsidR="002C36CC" w:rsidRPr="002C36CC" w:rsidTr="002C36CC">
        <w:trPr>
          <w:trHeight w:val="30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974</w:t>
            </w:r>
          </w:p>
        </w:tc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Northridge-01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29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C36CC" w:rsidRPr="002C36CC" w:rsidRDefault="002C36CC" w:rsidP="002C36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C36CC">
              <w:rPr>
                <w:rFonts w:ascii="Times New Roman" w:eastAsia="Times New Roman" w:hAnsi="Times New Roman" w:cs="Times New Roman"/>
                <w:color w:val="000000"/>
              </w:rPr>
              <w:t>1.00</w:t>
            </w:r>
          </w:p>
        </w:tc>
      </w:tr>
      <w:bookmarkEnd w:id="0"/>
    </w:tbl>
    <w:p w:rsidR="0024146D" w:rsidRDefault="0024146D"/>
    <w:sectPr w:rsidR="0024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zW3MDI1sTA1MjBS0lEKTi0uzszPAykwrAUA2xAldSwAAAA="/>
  </w:docVars>
  <w:rsids>
    <w:rsidRoot w:val="002C36CC"/>
    <w:rsid w:val="000A4549"/>
    <w:rsid w:val="00152F21"/>
    <w:rsid w:val="00183DFF"/>
    <w:rsid w:val="0024146D"/>
    <w:rsid w:val="002C36CC"/>
    <w:rsid w:val="002F5178"/>
    <w:rsid w:val="003660F5"/>
    <w:rsid w:val="005765A9"/>
    <w:rsid w:val="005D52DF"/>
    <w:rsid w:val="007F47E5"/>
    <w:rsid w:val="0082637E"/>
    <w:rsid w:val="008E1D1D"/>
    <w:rsid w:val="00BE1F30"/>
    <w:rsid w:val="00DA4936"/>
    <w:rsid w:val="00FC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9548E"/>
  <w15:chartTrackingRefBased/>
  <w15:docId w15:val="{42C9F8A1-8200-4BAC-9493-BE6151603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4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8</Words>
  <Characters>2041</Characters>
  <Application>Microsoft Office Word</Application>
  <DocSecurity>0</DocSecurity>
  <Lines>48</Lines>
  <Paragraphs>21</Paragraphs>
  <ScaleCrop>false</ScaleCrop>
  <Company>North Carolina State University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1</cp:revision>
  <dcterms:created xsi:type="dcterms:W3CDTF">2022-05-03T15:36:00Z</dcterms:created>
  <dcterms:modified xsi:type="dcterms:W3CDTF">2022-05-03T15:41:00Z</dcterms:modified>
</cp:coreProperties>
</file>